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istuniak Mari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stunia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0 Cross Creek Drive North, Розл, Іллінойс, Сполучені Штати Америки Ro 6017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pistuni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3009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